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15942" w:rsidRDefault="003827B4" w:rsidP="003827B4">
      <w:pPr>
        <w:jc w:val="center"/>
        <w:rPr>
          <w:rFonts w:hint="eastAsia"/>
        </w:rPr>
      </w:pPr>
      <w:r>
        <w:t>M</w:t>
      </w:r>
      <w:r>
        <w:rPr>
          <w:rFonts w:hint="eastAsia"/>
        </w:rPr>
        <w:t>ore binary trees</w:t>
      </w:r>
    </w:p>
    <w:p w:rsidR="003827B4" w:rsidRDefault="003827B4" w:rsidP="003827B4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give names to the two children by their position</w:t>
      </w:r>
    </w:p>
    <w:p w:rsidR="003827B4" w:rsidRDefault="003827B4" w:rsidP="003827B4">
      <w:pPr>
        <w:jc w:val="left"/>
        <w:rPr>
          <w:rFonts w:hint="eastAsia"/>
        </w:rPr>
      </w:pPr>
      <w:r>
        <w:t>I</w:t>
      </w:r>
      <w:r>
        <w:rPr>
          <w:rFonts w:hint="eastAsia"/>
        </w:rPr>
        <w:t>mplementing binary trees in C</w:t>
      </w:r>
    </w:p>
    <w:p w:rsidR="003827B4" w:rsidRDefault="003827B4" w:rsidP="003827B4">
      <w:pPr>
        <w:jc w:val="left"/>
        <w:rPr>
          <w:rFonts w:hint="eastAsia"/>
        </w:rPr>
      </w:pPr>
      <w:r>
        <w:t>I</w:t>
      </w:r>
      <w:r>
        <w:rPr>
          <w:rFonts w:hint="eastAsia"/>
        </w:rPr>
        <w:t>f we are doing the postorder function, we printf after we call the function.</w:t>
      </w:r>
    </w:p>
    <w:p w:rsidR="003827B4" w:rsidRDefault="003827B4" w:rsidP="003827B4">
      <w:pPr>
        <w:jc w:val="left"/>
        <w:rPr>
          <w:rFonts w:hint="eastAsia"/>
        </w:rPr>
      </w:pPr>
      <w:r>
        <w:t>I</w:t>
      </w:r>
      <w:r>
        <w:rPr>
          <w:rFonts w:hint="eastAsia"/>
        </w:rPr>
        <w:t>f we are doing the preorder function, we call the function after printf.</w:t>
      </w:r>
    </w:p>
    <w:p w:rsidR="003827B4" w:rsidRDefault="003827B4" w:rsidP="003827B4">
      <w:pPr>
        <w:jc w:val="center"/>
        <w:rPr>
          <w:rFonts w:hint="eastAsia"/>
        </w:rPr>
      </w:pPr>
      <w:r>
        <w:t>B</w:t>
      </w:r>
      <w:r>
        <w:rPr>
          <w:rFonts w:hint="eastAsia"/>
        </w:rPr>
        <w:t>inary search tree (BSTs)</w:t>
      </w:r>
    </w:p>
    <w:p w:rsidR="003827B4" w:rsidRDefault="003827B4" w:rsidP="003827B4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</w:t>
      </w:r>
      <w:r>
        <w:t>binary</w:t>
      </w:r>
      <w:r>
        <w:rPr>
          <w:rFonts w:hint="eastAsia"/>
        </w:rPr>
        <w:t xml:space="preserve"> search trees (BST) is a binary tree that has the search tree property.</w:t>
      </w:r>
    </w:p>
    <w:p w:rsidR="003827B4" w:rsidRDefault="003827B4" w:rsidP="003827B4">
      <w:pPr>
        <w:jc w:val="left"/>
        <w:rPr>
          <w:rFonts w:hint="eastAsia"/>
        </w:rPr>
      </w:pPr>
      <w:r>
        <w:t>A</w:t>
      </w:r>
      <w:r>
        <w:rPr>
          <w:rFonts w:hint="eastAsia"/>
        </w:rPr>
        <w:t xml:space="preserve"> tree is a search tree if for each node in the tree, all values in the left subtree are smaller and all values in the right subtree are larger.</w:t>
      </w:r>
    </w:p>
    <w:p w:rsidR="003827B4" w:rsidRDefault="003827B4" w:rsidP="003827B4">
      <w:pPr>
        <w:jc w:val="left"/>
        <w:rPr>
          <w:rFonts w:hint="eastAsia"/>
        </w:rPr>
      </w:pPr>
      <w:r>
        <w:t>W</w:t>
      </w:r>
      <w:r>
        <w:rPr>
          <w:rFonts w:hint="eastAsia"/>
        </w:rPr>
        <w:t>e can also do the operations recursively.</w:t>
      </w:r>
    </w:p>
    <w:p w:rsidR="003827B4" w:rsidRDefault="003827B4" w:rsidP="003827B4">
      <w:pPr>
        <w:jc w:val="left"/>
      </w:pPr>
    </w:p>
    <w:sectPr w:rsidR="003827B4" w:rsidSect="00296B89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B32274" w:rsidRDefault="00B32274" w:rsidP="003827B4">
      <w:r>
        <w:separator/>
      </w:r>
    </w:p>
  </w:endnote>
  <w:endnote w:type="continuationSeparator" w:id="1">
    <w:p w:rsidR="00B32274" w:rsidRDefault="00B32274" w:rsidP="003827B4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B32274" w:rsidRDefault="00B32274" w:rsidP="003827B4">
      <w:r>
        <w:separator/>
      </w:r>
    </w:p>
  </w:footnote>
  <w:footnote w:type="continuationSeparator" w:id="1">
    <w:p w:rsidR="00B32274" w:rsidRDefault="00B32274" w:rsidP="003827B4">
      <w:r>
        <w:continuationSeparator/>
      </w:r>
    </w:p>
  </w:footnote>
</w:footnote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3074"/>
  </w:hdrShapeDefaults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</w:compat>
  <w:docVars>
    <w:docVar w:name="__Grammarly_42____i" w:val="H4sIAAAAAAAEAKtWckksSQxILCpxzi/NK1GyMqwFAAEhoTITAAAA"/>
    <w:docVar w:name="__Grammarly_42___1" w:val="H4sIAAAAAAAEAKtWcslP9kxRslIyNDY0sDQzszQwNjUyNDczMTJR0lEKTi0uzszPAykwrAUA9X+ZaywAAAA="/>
  </w:docVars>
  <w:rsids>
    <w:rsidRoot w:val="003827B4"/>
    <w:rsid w:val="00000E7E"/>
    <w:rsid w:val="00001668"/>
    <w:rsid w:val="00002ADE"/>
    <w:rsid w:val="00003285"/>
    <w:rsid w:val="00003C82"/>
    <w:rsid w:val="00005E51"/>
    <w:rsid w:val="00005F79"/>
    <w:rsid w:val="00007A89"/>
    <w:rsid w:val="00010F47"/>
    <w:rsid w:val="00011892"/>
    <w:rsid w:val="00012137"/>
    <w:rsid w:val="000124C7"/>
    <w:rsid w:val="00013516"/>
    <w:rsid w:val="00013ED8"/>
    <w:rsid w:val="0001476B"/>
    <w:rsid w:val="0001638C"/>
    <w:rsid w:val="00020027"/>
    <w:rsid w:val="0002154B"/>
    <w:rsid w:val="0002176C"/>
    <w:rsid w:val="000224C8"/>
    <w:rsid w:val="00023D36"/>
    <w:rsid w:val="0002416E"/>
    <w:rsid w:val="00024527"/>
    <w:rsid w:val="00034808"/>
    <w:rsid w:val="00034C4D"/>
    <w:rsid w:val="000356E8"/>
    <w:rsid w:val="00036FBA"/>
    <w:rsid w:val="0003774A"/>
    <w:rsid w:val="00037E3B"/>
    <w:rsid w:val="00041333"/>
    <w:rsid w:val="00043560"/>
    <w:rsid w:val="000436D3"/>
    <w:rsid w:val="00044ECF"/>
    <w:rsid w:val="00045D15"/>
    <w:rsid w:val="00047583"/>
    <w:rsid w:val="00047730"/>
    <w:rsid w:val="000503BD"/>
    <w:rsid w:val="000519BB"/>
    <w:rsid w:val="00053DDF"/>
    <w:rsid w:val="00053E9A"/>
    <w:rsid w:val="000540A9"/>
    <w:rsid w:val="0005495D"/>
    <w:rsid w:val="000565F3"/>
    <w:rsid w:val="0005740B"/>
    <w:rsid w:val="0006334E"/>
    <w:rsid w:val="0007019A"/>
    <w:rsid w:val="00071567"/>
    <w:rsid w:val="00071F99"/>
    <w:rsid w:val="0007419D"/>
    <w:rsid w:val="00074961"/>
    <w:rsid w:val="00075CD1"/>
    <w:rsid w:val="000802E8"/>
    <w:rsid w:val="000802EB"/>
    <w:rsid w:val="00080772"/>
    <w:rsid w:val="00081759"/>
    <w:rsid w:val="0008259B"/>
    <w:rsid w:val="000825CA"/>
    <w:rsid w:val="0008320E"/>
    <w:rsid w:val="000838A4"/>
    <w:rsid w:val="0008470E"/>
    <w:rsid w:val="00084E3C"/>
    <w:rsid w:val="00085F0C"/>
    <w:rsid w:val="000875C2"/>
    <w:rsid w:val="0009090C"/>
    <w:rsid w:val="00090AF6"/>
    <w:rsid w:val="00091428"/>
    <w:rsid w:val="00091C5B"/>
    <w:rsid w:val="000934AD"/>
    <w:rsid w:val="000941E6"/>
    <w:rsid w:val="000954C5"/>
    <w:rsid w:val="000955C1"/>
    <w:rsid w:val="000A14F1"/>
    <w:rsid w:val="000A2332"/>
    <w:rsid w:val="000A7FF0"/>
    <w:rsid w:val="000B0B2D"/>
    <w:rsid w:val="000B2BC9"/>
    <w:rsid w:val="000B3142"/>
    <w:rsid w:val="000B411D"/>
    <w:rsid w:val="000B5771"/>
    <w:rsid w:val="000B61D4"/>
    <w:rsid w:val="000B6386"/>
    <w:rsid w:val="000B68AD"/>
    <w:rsid w:val="000B6E69"/>
    <w:rsid w:val="000B777B"/>
    <w:rsid w:val="000C072C"/>
    <w:rsid w:val="000C167F"/>
    <w:rsid w:val="000C20F5"/>
    <w:rsid w:val="000C2B05"/>
    <w:rsid w:val="000C2B85"/>
    <w:rsid w:val="000C3B5B"/>
    <w:rsid w:val="000C3C56"/>
    <w:rsid w:val="000C472F"/>
    <w:rsid w:val="000C4A27"/>
    <w:rsid w:val="000C7043"/>
    <w:rsid w:val="000C79C2"/>
    <w:rsid w:val="000D0281"/>
    <w:rsid w:val="000D198E"/>
    <w:rsid w:val="000D2ACA"/>
    <w:rsid w:val="000D371A"/>
    <w:rsid w:val="000D4A2B"/>
    <w:rsid w:val="000D5A88"/>
    <w:rsid w:val="000E11F1"/>
    <w:rsid w:val="000E38C2"/>
    <w:rsid w:val="000E4EB6"/>
    <w:rsid w:val="000E56CE"/>
    <w:rsid w:val="000E5E4D"/>
    <w:rsid w:val="000E738D"/>
    <w:rsid w:val="000E7B75"/>
    <w:rsid w:val="000E7CA3"/>
    <w:rsid w:val="000F03D0"/>
    <w:rsid w:val="000F0E49"/>
    <w:rsid w:val="000F2EE9"/>
    <w:rsid w:val="000F3766"/>
    <w:rsid w:val="000F3C19"/>
    <w:rsid w:val="000F5BEC"/>
    <w:rsid w:val="000F6915"/>
    <w:rsid w:val="000F7E5E"/>
    <w:rsid w:val="00101F08"/>
    <w:rsid w:val="001028F5"/>
    <w:rsid w:val="001066A9"/>
    <w:rsid w:val="00112C08"/>
    <w:rsid w:val="00112C71"/>
    <w:rsid w:val="001139CD"/>
    <w:rsid w:val="00113B17"/>
    <w:rsid w:val="0011452D"/>
    <w:rsid w:val="001151D8"/>
    <w:rsid w:val="001175AA"/>
    <w:rsid w:val="00120FE0"/>
    <w:rsid w:val="0012278D"/>
    <w:rsid w:val="001235FD"/>
    <w:rsid w:val="00123D6C"/>
    <w:rsid w:val="00124C6D"/>
    <w:rsid w:val="0012718C"/>
    <w:rsid w:val="001329ED"/>
    <w:rsid w:val="001333DB"/>
    <w:rsid w:val="00133BE2"/>
    <w:rsid w:val="001340A9"/>
    <w:rsid w:val="0013486A"/>
    <w:rsid w:val="0013491D"/>
    <w:rsid w:val="00135464"/>
    <w:rsid w:val="001358A2"/>
    <w:rsid w:val="00137105"/>
    <w:rsid w:val="00141B39"/>
    <w:rsid w:val="00141F87"/>
    <w:rsid w:val="001422F9"/>
    <w:rsid w:val="00142559"/>
    <w:rsid w:val="0014273E"/>
    <w:rsid w:val="001447FF"/>
    <w:rsid w:val="001470F8"/>
    <w:rsid w:val="00147255"/>
    <w:rsid w:val="001517FD"/>
    <w:rsid w:val="0015216C"/>
    <w:rsid w:val="00152A78"/>
    <w:rsid w:val="00154896"/>
    <w:rsid w:val="00154BC4"/>
    <w:rsid w:val="00155C6A"/>
    <w:rsid w:val="00156A18"/>
    <w:rsid w:val="00161B52"/>
    <w:rsid w:val="00161E0E"/>
    <w:rsid w:val="0016321F"/>
    <w:rsid w:val="0016436A"/>
    <w:rsid w:val="00166FE4"/>
    <w:rsid w:val="00171B26"/>
    <w:rsid w:val="00173DBF"/>
    <w:rsid w:val="001811CE"/>
    <w:rsid w:val="00181A17"/>
    <w:rsid w:val="00183709"/>
    <w:rsid w:val="001849D2"/>
    <w:rsid w:val="001859BB"/>
    <w:rsid w:val="00186022"/>
    <w:rsid w:val="00191675"/>
    <w:rsid w:val="001919F7"/>
    <w:rsid w:val="00191E50"/>
    <w:rsid w:val="0019400F"/>
    <w:rsid w:val="00196672"/>
    <w:rsid w:val="00197154"/>
    <w:rsid w:val="00197CED"/>
    <w:rsid w:val="001A3A2C"/>
    <w:rsid w:val="001A3D88"/>
    <w:rsid w:val="001A402B"/>
    <w:rsid w:val="001A5107"/>
    <w:rsid w:val="001A5811"/>
    <w:rsid w:val="001B11F9"/>
    <w:rsid w:val="001B2368"/>
    <w:rsid w:val="001B33D6"/>
    <w:rsid w:val="001B3CEA"/>
    <w:rsid w:val="001B537C"/>
    <w:rsid w:val="001B717F"/>
    <w:rsid w:val="001B7603"/>
    <w:rsid w:val="001B7609"/>
    <w:rsid w:val="001B7720"/>
    <w:rsid w:val="001B77DD"/>
    <w:rsid w:val="001B7E68"/>
    <w:rsid w:val="001C0861"/>
    <w:rsid w:val="001C4B66"/>
    <w:rsid w:val="001C4D6A"/>
    <w:rsid w:val="001C5CBF"/>
    <w:rsid w:val="001C68E1"/>
    <w:rsid w:val="001D19C1"/>
    <w:rsid w:val="001D1AEB"/>
    <w:rsid w:val="001D2CDF"/>
    <w:rsid w:val="001D4239"/>
    <w:rsid w:val="001D4674"/>
    <w:rsid w:val="001D4951"/>
    <w:rsid w:val="001D534C"/>
    <w:rsid w:val="001D54D5"/>
    <w:rsid w:val="001D563A"/>
    <w:rsid w:val="001D608C"/>
    <w:rsid w:val="001E006B"/>
    <w:rsid w:val="001E1481"/>
    <w:rsid w:val="001E16FF"/>
    <w:rsid w:val="001E29EC"/>
    <w:rsid w:val="001E3B82"/>
    <w:rsid w:val="001E46D3"/>
    <w:rsid w:val="001E56BB"/>
    <w:rsid w:val="001E619B"/>
    <w:rsid w:val="001E67D4"/>
    <w:rsid w:val="001F17A0"/>
    <w:rsid w:val="001F4A85"/>
    <w:rsid w:val="001F5926"/>
    <w:rsid w:val="001F768A"/>
    <w:rsid w:val="001F7865"/>
    <w:rsid w:val="001F7A28"/>
    <w:rsid w:val="00200877"/>
    <w:rsid w:val="00202A19"/>
    <w:rsid w:val="002045A1"/>
    <w:rsid w:val="002047E1"/>
    <w:rsid w:val="00205043"/>
    <w:rsid w:val="00205823"/>
    <w:rsid w:val="002110CB"/>
    <w:rsid w:val="002119EE"/>
    <w:rsid w:val="002137C7"/>
    <w:rsid w:val="0021395B"/>
    <w:rsid w:val="00213D37"/>
    <w:rsid w:val="00215613"/>
    <w:rsid w:val="00215EF8"/>
    <w:rsid w:val="00215F35"/>
    <w:rsid w:val="00216BE1"/>
    <w:rsid w:val="00216E80"/>
    <w:rsid w:val="00217E5C"/>
    <w:rsid w:val="00220320"/>
    <w:rsid w:val="00221277"/>
    <w:rsid w:val="0022408D"/>
    <w:rsid w:val="00224B92"/>
    <w:rsid w:val="00225A50"/>
    <w:rsid w:val="002263B7"/>
    <w:rsid w:val="00226EF9"/>
    <w:rsid w:val="002279D5"/>
    <w:rsid w:val="00227E83"/>
    <w:rsid w:val="00230159"/>
    <w:rsid w:val="002315E6"/>
    <w:rsid w:val="0023167A"/>
    <w:rsid w:val="00231BF5"/>
    <w:rsid w:val="00231DEC"/>
    <w:rsid w:val="00232518"/>
    <w:rsid w:val="0023347B"/>
    <w:rsid w:val="00235225"/>
    <w:rsid w:val="002359BE"/>
    <w:rsid w:val="002368CF"/>
    <w:rsid w:val="00237AA6"/>
    <w:rsid w:val="002408E6"/>
    <w:rsid w:val="00240912"/>
    <w:rsid w:val="0024133A"/>
    <w:rsid w:val="002419BD"/>
    <w:rsid w:val="002426B3"/>
    <w:rsid w:val="00242847"/>
    <w:rsid w:val="00243FC6"/>
    <w:rsid w:val="00244D75"/>
    <w:rsid w:val="002451BB"/>
    <w:rsid w:val="0024606A"/>
    <w:rsid w:val="00246CEC"/>
    <w:rsid w:val="00247DF2"/>
    <w:rsid w:val="00250776"/>
    <w:rsid w:val="00251230"/>
    <w:rsid w:val="002517CA"/>
    <w:rsid w:val="00251ECD"/>
    <w:rsid w:val="0025217A"/>
    <w:rsid w:val="002533E9"/>
    <w:rsid w:val="002564A6"/>
    <w:rsid w:val="002567B1"/>
    <w:rsid w:val="002673D2"/>
    <w:rsid w:val="002675BC"/>
    <w:rsid w:val="00267C28"/>
    <w:rsid w:val="00273471"/>
    <w:rsid w:val="0027401B"/>
    <w:rsid w:val="002746EF"/>
    <w:rsid w:val="00277B0D"/>
    <w:rsid w:val="0028121C"/>
    <w:rsid w:val="002817A9"/>
    <w:rsid w:val="00282FD6"/>
    <w:rsid w:val="00284A5F"/>
    <w:rsid w:val="00284F55"/>
    <w:rsid w:val="00286885"/>
    <w:rsid w:val="00287C87"/>
    <w:rsid w:val="002906A8"/>
    <w:rsid w:val="00290F7F"/>
    <w:rsid w:val="002921F6"/>
    <w:rsid w:val="0029262D"/>
    <w:rsid w:val="00295DBD"/>
    <w:rsid w:val="002967B1"/>
    <w:rsid w:val="00296B89"/>
    <w:rsid w:val="00297917"/>
    <w:rsid w:val="00297A30"/>
    <w:rsid w:val="002A344A"/>
    <w:rsid w:val="002A7EEC"/>
    <w:rsid w:val="002B1C24"/>
    <w:rsid w:val="002B1C3C"/>
    <w:rsid w:val="002B1F44"/>
    <w:rsid w:val="002B4D56"/>
    <w:rsid w:val="002B52FD"/>
    <w:rsid w:val="002B6990"/>
    <w:rsid w:val="002B762F"/>
    <w:rsid w:val="002C152E"/>
    <w:rsid w:val="002C4576"/>
    <w:rsid w:val="002C4B4E"/>
    <w:rsid w:val="002C7D91"/>
    <w:rsid w:val="002D062E"/>
    <w:rsid w:val="002D1FAB"/>
    <w:rsid w:val="002D5569"/>
    <w:rsid w:val="002D7DE6"/>
    <w:rsid w:val="002D7EA8"/>
    <w:rsid w:val="002E0150"/>
    <w:rsid w:val="002E098B"/>
    <w:rsid w:val="002E2138"/>
    <w:rsid w:val="002E48A3"/>
    <w:rsid w:val="002E4FE7"/>
    <w:rsid w:val="002E5536"/>
    <w:rsid w:val="002F0ABC"/>
    <w:rsid w:val="002F0D63"/>
    <w:rsid w:val="002F1C95"/>
    <w:rsid w:val="002F1D59"/>
    <w:rsid w:val="002F1FAD"/>
    <w:rsid w:val="002F1FAF"/>
    <w:rsid w:val="002F280C"/>
    <w:rsid w:val="002F391A"/>
    <w:rsid w:val="002F44EE"/>
    <w:rsid w:val="002F7BF0"/>
    <w:rsid w:val="00302982"/>
    <w:rsid w:val="00303DA8"/>
    <w:rsid w:val="003047AE"/>
    <w:rsid w:val="00310866"/>
    <w:rsid w:val="00311F2F"/>
    <w:rsid w:val="00312BFD"/>
    <w:rsid w:val="003134BC"/>
    <w:rsid w:val="00316380"/>
    <w:rsid w:val="00316E00"/>
    <w:rsid w:val="00322610"/>
    <w:rsid w:val="003226CF"/>
    <w:rsid w:val="003235F2"/>
    <w:rsid w:val="00324262"/>
    <w:rsid w:val="003270D7"/>
    <w:rsid w:val="00327442"/>
    <w:rsid w:val="00330653"/>
    <w:rsid w:val="003314BE"/>
    <w:rsid w:val="00333E5D"/>
    <w:rsid w:val="00336760"/>
    <w:rsid w:val="00336B2D"/>
    <w:rsid w:val="003379CD"/>
    <w:rsid w:val="00341FFB"/>
    <w:rsid w:val="00344FA7"/>
    <w:rsid w:val="00346951"/>
    <w:rsid w:val="00346B24"/>
    <w:rsid w:val="00346C76"/>
    <w:rsid w:val="003474B7"/>
    <w:rsid w:val="0034763C"/>
    <w:rsid w:val="00347FED"/>
    <w:rsid w:val="00352505"/>
    <w:rsid w:val="00352725"/>
    <w:rsid w:val="0035415A"/>
    <w:rsid w:val="003548B8"/>
    <w:rsid w:val="00355B7E"/>
    <w:rsid w:val="0035627E"/>
    <w:rsid w:val="00360815"/>
    <w:rsid w:val="00360FCB"/>
    <w:rsid w:val="003625AC"/>
    <w:rsid w:val="0036578A"/>
    <w:rsid w:val="0036590D"/>
    <w:rsid w:val="0037026C"/>
    <w:rsid w:val="003748E7"/>
    <w:rsid w:val="00374BFE"/>
    <w:rsid w:val="00375BC2"/>
    <w:rsid w:val="00380B1D"/>
    <w:rsid w:val="00380E2C"/>
    <w:rsid w:val="003827B4"/>
    <w:rsid w:val="00383BEE"/>
    <w:rsid w:val="00386B0C"/>
    <w:rsid w:val="003876EA"/>
    <w:rsid w:val="003916B4"/>
    <w:rsid w:val="00392776"/>
    <w:rsid w:val="00397617"/>
    <w:rsid w:val="003A2BFC"/>
    <w:rsid w:val="003A2F74"/>
    <w:rsid w:val="003A48B4"/>
    <w:rsid w:val="003A695A"/>
    <w:rsid w:val="003A6B3E"/>
    <w:rsid w:val="003A72FF"/>
    <w:rsid w:val="003A7AF0"/>
    <w:rsid w:val="003B0779"/>
    <w:rsid w:val="003B0E60"/>
    <w:rsid w:val="003B24EA"/>
    <w:rsid w:val="003B3AED"/>
    <w:rsid w:val="003B4822"/>
    <w:rsid w:val="003B74BA"/>
    <w:rsid w:val="003C0F71"/>
    <w:rsid w:val="003C13F3"/>
    <w:rsid w:val="003C16D5"/>
    <w:rsid w:val="003C2015"/>
    <w:rsid w:val="003C28CA"/>
    <w:rsid w:val="003D00B5"/>
    <w:rsid w:val="003D0286"/>
    <w:rsid w:val="003D21B4"/>
    <w:rsid w:val="003D5B4D"/>
    <w:rsid w:val="003D6E86"/>
    <w:rsid w:val="003D7BD5"/>
    <w:rsid w:val="003E1071"/>
    <w:rsid w:val="003E11AF"/>
    <w:rsid w:val="003E2555"/>
    <w:rsid w:val="003E33E3"/>
    <w:rsid w:val="003E64F8"/>
    <w:rsid w:val="003F1E0C"/>
    <w:rsid w:val="003F2B23"/>
    <w:rsid w:val="003F32B2"/>
    <w:rsid w:val="003F57F7"/>
    <w:rsid w:val="003F5F20"/>
    <w:rsid w:val="004024C4"/>
    <w:rsid w:val="00406997"/>
    <w:rsid w:val="00410B7D"/>
    <w:rsid w:val="00411587"/>
    <w:rsid w:val="00413C33"/>
    <w:rsid w:val="0041521A"/>
    <w:rsid w:val="00415656"/>
    <w:rsid w:val="00415A1F"/>
    <w:rsid w:val="004168B9"/>
    <w:rsid w:val="004200BC"/>
    <w:rsid w:val="00421AAA"/>
    <w:rsid w:val="00421C2F"/>
    <w:rsid w:val="00422005"/>
    <w:rsid w:val="00423706"/>
    <w:rsid w:val="00424FAD"/>
    <w:rsid w:val="00426F59"/>
    <w:rsid w:val="00430EC7"/>
    <w:rsid w:val="00431D3A"/>
    <w:rsid w:val="0043313C"/>
    <w:rsid w:val="00433363"/>
    <w:rsid w:val="00434793"/>
    <w:rsid w:val="00436C9F"/>
    <w:rsid w:val="004377B4"/>
    <w:rsid w:val="0044280B"/>
    <w:rsid w:val="00443513"/>
    <w:rsid w:val="00443FEA"/>
    <w:rsid w:val="00444D6A"/>
    <w:rsid w:val="00446B15"/>
    <w:rsid w:val="00447490"/>
    <w:rsid w:val="00447953"/>
    <w:rsid w:val="00447E18"/>
    <w:rsid w:val="00450518"/>
    <w:rsid w:val="004509AE"/>
    <w:rsid w:val="00450C1D"/>
    <w:rsid w:val="004514CB"/>
    <w:rsid w:val="00451FC5"/>
    <w:rsid w:val="0045312B"/>
    <w:rsid w:val="00453351"/>
    <w:rsid w:val="00454E34"/>
    <w:rsid w:val="004579D1"/>
    <w:rsid w:val="00460B4E"/>
    <w:rsid w:val="00460BA8"/>
    <w:rsid w:val="00467E01"/>
    <w:rsid w:val="004710DB"/>
    <w:rsid w:val="0047137C"/>
    <w:rsid w:val="00472BED"/>
    <w:rsid w:val="00473216"/>
    <w:rsid w:val="004735FB"/>
    <w:rsid w:val="004750DC"/>
    <w:rsid w:val="004755AC"/>
    <w:rsid w:val="00476E2D"/>
    <w:rsid w:val="0048042E"/>
    <w:rsid w:val="00481354"/>
    <w:rsid w:val="004817EF"/>
    <w:rsid w:val="00481934"/>
    <w:rsid w:val="00483094"/>
    <w:rsid w:val="00483F5B"/>
    <w:rsid w:val="0048473E"/>
    <w:rsid w:val="00484AD4"/>
    <w:rsid w:val="004861BF"/>
    <w:rsid w:val="00486342"/>
    <w:rsid w:val="004866CB"/>
    <w:rsid w:val="0049005F"/>
    <w:rsid w:val="0049028B"/>
    <w:rsid w:val="0049287F"/>
    <w:rsid w:val="00493145"/>
    <w:rsid w:val="00493DBF"/>
    <w:rsid w:val="00494129"/>
    <w:rsid w:val="004944AB"/>
    <w:rsid w:val="00496F98"/>
    <w:rsid w:val="00497E53"/>
    <w:rsid w:val="004A02B4"/>
    <w:rsid w:val="004A2B5E"/>
    <w:rsid w:val="004A3594"/>
    <w:rsid w:val="004A4C28"/>
    <w:rsid w:val="004B1590"/>
    <w:rsid w:val="004B2390"/>
    <w:rsid w:val="004B253F"/>
    <w:rsid w:val="004B283B"/>
    <w:rsid w:val="004B3558"/>
    <w:rsid w:val="004B4252"/>
    <w:rsid w:val="004B53AB"/>
    <w:rsid w:val="004B600C"/>
    <w:rsid w:val="004B76B1"/>
    <w:rsid w:val="004B7B24"/>
    <w:rsid w:val="004B7D40"/>
    <w:rsid w:val="004C079F"/>
    <w:rsid w:val="004C146A"/>
    <w:rsid w:val="004C3180"/>
    <w:rsid w:val="004C320D"/>
    <w:rsid w:val="004C5506"/>
    <w:rsid w:val="004D0C68"/>
    <w:rsid w:val="004D0CD7"/>
    <w:rsid w:val="004D1411"/>
    <w:rsid w:val="004D6898"/>
    <w:rsid w:val="004E028C"/>
    <w:rsid w:val="004E0623"/>
    <w:rsid w:val="004E1083"/>
    <w:rsid w:val="004E43D4"/>
    <w:rsid w:val="004E44FE"/>
    <w:rsid w:val="004E4CB7"/>
    <w:rsid w:val="004E5E38"/>
    <w:rsid w:val="004E6046"/>
    <w:rsid w:val="004E6EAB"/>
    <w:rsid w:val="004F06E7"/>
    <w:rsid w:val="004F400B"/>
    <w:rsid w:val="004F49EB"/>
    <w:rsid w:val="004F7BDC"/>
    <w:rsid w:val="005008E5"/>
    <w:rsid w:val="005014A3"/>
    <w:rsid w:val="0050644C"/>
    <w:rsid w:val="00507042"/>
    <w:rsid w:val="005076A4"/>
    <w:rsid w:val="005101B0"/>
    <w:rsid w:val="00510E58"/>
    <w:rsid w:val="00511457"/>
    <w:rsid w:val="005131C1"/>
    <w:rsid w:val="00514B9C"/>
    <w:rsid w:val="00516CA4"/>
    <w:rsid w:val="005204DA"/>
    <w:rsid w:val="0052096D"/>
    <w:rsid w:val="00521FCA"/>
    <w:rsid w:val="00522C96"/>
    <w:rsid w:val="00523D87"/>
    <w:rsid w:val="0053163F"/>
    <w:rsid w:val="00531F1E"/>
    <w:rsid w:val="005320C7"/>
    <w:rsid w:val="00533970"/>
    <w:rsid w:val="00541253"/>
    <w:rsid w:val="0054234B"/>
    <w:rsid w:val="00544792"/>
    <w:rsid w:val="005454A4"/>
    <w:rsid w:val="00547BA1"/>
    <w:rsid w:val="00550DFE"/>
    <w:rsid w:val="0055119B"/>
    <w:rsid w:val="00551625"/>
    <w:rsid w:val="00552DF1"/>
    <w:rsid w:val="00557331"/>
    <w:rsid w:val="005601A1"/>
    <w:rsid w:val="00562BFD"/>
    <w:rsid w:val="005647B3"/>
    <w:rsid w:val="005663C9"/>
    <w:rsid w:val="00566A20"/>
    <w:rsid w:val="005677A0"/>
    <w:rsid w:val="00570FDA"/>
    <w:rsid w:val="00575207"/>
    <w:rsid w:val="0057656A"/>
    <w:rsid w:val="00577186"/>
    <w:rsid w:val="00577238"/>
    <w:rsid w:val="005778C8"/>
    <w:rsid w:val="00580A61"/>
    <w:rsid w:val="00580F0B"/>
    <w:rsid w:val="0058305C"/>
    <w:rsid w:val="00583458"/>
    <w:rsid w:val="00583EF8"/>
    <w:rsid w:val="0058413A"/>
    <w:rsid w:val="005844ED"/>
    <w:rsid w:val="005855B1"/>
    <w:rsid w:val="00586787"/>
    <w:rsid w:val="005875B4"/>
    <w:rsid w:val="005900A4"/>
    <w:rsid w:val="00592819"/>
    <w:rsid w:val="0059387F"/>
    <w:rsid w:val="0059410F"/>
    <w:rsid w:val="00595DE2"/>
    <w:rsid w:val="00596535"/>
    <w:rsid w:val="0059708E"/>
    <w:rsid w:val="0059779A"/>
    <w:rsid w:val="005A08C1"/>
    <w:rsid w:val="005A2950"/>
    <w:rsid w:val="005A4460"/>
    <w:rsid w:val="005A4BC0"/>
    <w:rsid w:val="005A5E28"/>
    <w:rsid w:val="005A7A15"/>
    <w:rsid w:val="005B029B"/>
    <w:rsid w:val="005B2CA4"/>
    <w:rsid w:val="005B34EA"/>
    <w:rsid w:val="005B4121"/>
    <w:rsid w:val="005B6E26"/>
    <w:rsid w:val="005C0004"/>
    <w:rsid w:val="005C0802"/>
    <w:rsid w:val="005C0FC9"/>
    <w:rsid w:val="005C11B5"/>
    <w:rsid w:val="005C2739"/>
    <w:rsid w:val="005C45F6"/>
    <w:rsid w:val="005C4A41"/>
    <w:rsid w:val="005C6890"/>
    <w:rsid w:val="005C78D3"/>
    <w:rsid w:val="005D138D"/>
    <w:rsid w:val="005D2744"/>
    <w:rsid w:val="005D49D0"/>
    <w:rsid w:val="005D73B5"/>
    <w:rsid w:val="005D75E1"/>
    <w:rsid w:val="005D7896"/>
    <w:rsid w:val="005E2FEA"/>
    <w:rsid w:val="005E3B69"/>
    <w:rsid w:val="005E4F27"/>
    <w:rsid w:val="005E52F3"/>
    <w:rsid w:val="005E5455"/>
    <w:rsid w:val="005E68C6"/>
    <w:rsid w:val="005E7323"/>
    <w:rsid w:val="005E7BE9"/>
    <w:rsid w:val="005E7CCE"/>
    <w:rsid w:val="005F4F76"/>
    <w:rsid w:val="005F521D"/>
    <w:rsid w:val="005F6176"/>
    <w:rsid w:val="00600073"/>
    <w:rsid w:val="00600792"/>
    <w:rsid w:val="006016F4"/>
    <w:rsid w:val="0060174F"/>
    <w:rsid w:val="0060240E"/>
    <w:rsid w:val="00602D64"/>
    <w:rsid w:val="0060311E"/>
    <w:rsid w:val="006036B8"/>
    <w:rsid w:val="006049CB"/>
    <w:rsid w:val="00605708"/>
    <w:rsid w:val="0060616D"/>
    <w:rsid w:val="006074BA"/>
    <w:rsid w:val="00610D75"/>
    <w:rsid w:val="006111EF"/>
    <w:rsid w:val="00612B15"/>
    <w:rsid w:val="00614864"/>
    <w:rsid w:val="00614A41"/>
    <w:rsid w:val="0061550F"/>
    <w:rsid w:val="00617A2D"/>
    <w:rsid w:val="006229D7"/>
    <w:rsid w:val="0062304B"/>
    <w:rsid w:val="00623365"/>
    <w:rsid w:val="006247A6"/>
    <w:rsid w:val="00625222"/>
    <w:rsid w:val="006258E2"/>
    <w:rsid w:val="00626FA2"/>
    <w:rsid w:val="006272B2"/>
    <w:rsid w:val="0063347D"/>
    <w:rsid w:val="00635421"/>
    <w:rsid w:val="00635CC3"/>
    <w:rsid w:val="00635D54"/>
    <w:rsid w:val="006363F6"/>
    <w:rsid w:val="00636CFA"/>
    <w:rsid w:val="00636E2D"/>
    <w:rsid w:val="00637AF2"/>
    <w:rsid w:val="006419ED"/>
    <w:rsid w:val="00644553"/>
    <w:rsid w:val="006445F7"/>
    <w:rsid w:val="00644A72"/>
    <w:rsid w:val="00644FB8"/>
    <w:rsid w:val="00645017"/>
    <w:rsid w:val="006450F7"/>
    <w:rsid w:val="00646DDD"/>
    <w:rsid w:val="00647972"/>
    <w:rsid w:val="006504CA"/>
    <w:rsid w:val="00650E14"/>
    <w:rsid w:val="006526C0"/>
    <w:rsid w:val="006536C7"/>
    <w:rsid w:val="0065445D"/>
    <w:rsid w:val="00655502"/>
    <w:rsid w:val="00657847"/>
    <w:rsid w:val="00661D5B"/>
    <w:rsid w:val="00662EDC"/>
    <w:rsid w:val="00663A0A"/>
    <w:rsid w:val="00664A74"/>
    <w:rsid w:val="00664BBF"/>
    <w:rsid w:val="00664C04"/>
    <w:rsid w:val="00667C6B"/>
    <w:rsid w:val="006715C4"/>
    <w:rsid w:val="00673166"/>
    <w:rsid w:val="00674C82"/>
    <w:rsid w:val="006756DD"/>
    <w:rsid w:val="00675C85"/>
    <w:rsid w:val="00675D93"/>
    <w:rsid w:val="006761E4"/>
    <w:rsid w:val="0067632D"/>
    <w:rsid w:val="00676B4F"/>
    <w:rsid w:val="00677CD9"/>
    <w:rsid w:val="00680779"/>
    <w:rsid w:val="00680B83"/>
    <w:rsid w:val="00680F07"/>
    <w:rsid w:val="00682DFE"/>
    <w:rsid w:val="00683461"/>
    <w:rsid w:val="00683FD7"/>
    <w:rsid w:val="00685BC6"/>
    <w:rsid w:val="00685F63"/>
    <w:rsid w:val="00691931"/>
    <w:rsid w:val="00691F10"/>
    <w:rsid w:val="0069482D"/>
    <w:rsid w:val="00695AB1"/>
    <w:rsid w:val="00696648"/>
    <w:rsid w:val="00696A87"/>
    <w:rsid w:val="00697A30"/>
    <w:rsid w:val="00697D69"/>
    <w:rsid w:val="006A001C"/>
    <w:rsid w:val="006A00C7"/>
    <w:rsid w:val="006A1791"/>
    <w:rsid w:val="006A4742"/>
    <w:rsid w:val="006A48D4"/>
    <w:rsid w:val="006A5808"/>
    <w:rsid w:val="006A5B31"/>
    <w:rsid w:val="006A64BA"/>
    <w:rsid w:val="006A6A52"/>
    <w:rsid w:val="006A7DA3"/>
    <w:rsid w:val="006B02DB"/>
    <w:rsid w:val="006B0B55"/>
    <w:rsid w:val="006B2BEE"/>
    <w:rsid w:val="006B2CC4"/>
    <w:rsid w:val="006B5E31"/>
    <w:rsid w:val="006B7911"/>
    <w:rsid w:val="006C05C8"/>
    <w:rsid w:val="006C1BBC"/>
    <w:rsid w:val="006C44E6"/>
    <w:rsid w:val="006C5D17"/>
    <w:rsid w:val="006C7895"/>
    <w:rsid w:val="006D1A2F"/>
    <w:rsid w:val="006D1AE7"/>
    <w:rsid w:val="006D5F35"/>
    <w:rsid w:val="006D613F"/>
    <w:rsid w:val="006D6DD2"/>
    <w:rsid w:val="006E13D0"/>
    <w:rsid w:val="006E175D"/>
    <w:rsid w:val="006E1BFC"/>
    <w:rsid w:val="006E4970"/>
    <w:rsid w:val="006E5EFF"/>
    <w:rsid w:val="006E6224"/>
    <w:rsid w:val="006E6BC6"/>
    <w:rsid w:val="006E7AF8"/>
    <w:rsid w:val="006F2D64"/>
    <w:rsid w:val="006F3505"/>
    <w:rsid w:val="006F4CE6"/>
    <w:rsid w:val="006F545C"/>
    <w:rsid w:val="006F6DD2"/>
    <w:rsid w:val="006F7255"/>
    <w:rsid w:val="0070089C"/>
    <w:rsid w:val="00700EA9"/>
    <w:rsid w:val="00702CEE"/>
    <w:rsid w:val="0070306B"/>
    <w:rsid w:val="007038AE"/>
    <w:rsid w:val="007040DC"/>
    <w:rsid w:val="0070440C"/>
    <w:rsid w:val="00705562"/>
    <w:rsid w:val="00705B11"/>
    <w:rsid w:val="00705E63"/>
    <w:rsid w:val="007130A4"/>
    <w:rsid w:val="0071364A"/>
    <w:rsid w:val="00715BCA"/>
    <w:rsid w:val="00715CED"/>
    <w:rsid w:val="00715E1C"/>
    <w:rsid w:val="007162C0"/>
    <w:rsid w:val="007167FC"/>
    <w:rsid w:val="00717509"/>
    <w:rsid w:val="007201B9"/>
    <w:rsid w:val="007227A3"/>
    <w:rsid w:val="007258D0"/>
    <w:rsid w:val="00730C36"/>
    <w:rsid w:val="00731138"/>
    <w:rsid w:val="00731638"/>
    <w:rsid w:val="00732D50"/>
    <w:rsid w:val="00733428"/>
    <w:rsid w:val="007339E3"/>
    <w:rsid w:val="00734DC1"/>
    <w:rsid w:val="00736F4C"/>
    <w:rsid w:val="007422FF"/>
    <w:rsid w:val="007444EC"/>
    <w:rsid w:val="0074494D"/>
    <w:rsid w:val="0074784A"/>
    <w:rsid w:val="00747A84"/>
    <w:rsid w:val="0075021B"/>
    <w:rsid w:val="0075092E"/>
    <w:rsid w:val="00751A91"/>
    <w:rsid w:val="00753619"/>
    <w:rsid w:val="00754539"/>
    <w:rsid w:val="00757225"/>
    <w:rsid w:val="0075749B"/>
    <w:rsid w:val="007612D9"/>
    <w:rsid w:val="007648F1"/>
    <w:rsid w:val="00765DBE"/>
    <w:rsid w:val="007677FB"/>
    <w:rsid w:val="0077243C"/>
    <w:rsid w:val="00774A04"/>
    <w:rsid w:val="0077600B"/>
    <w:rsid w:val="00781EAD"/>
    <w:rsid w:val="00781ECE"/>
    <w:rsid w:val="00782293"/>
    <w:rsid w:val="00782EE8"/>
    <w:rsid w:val="00784856"/>
    <w:rsid w:val="00784C09"/>
    <w:rsid w:val="00785787"/>
    <w:rsid w:val="00786621"/>
    <w:rsid w:val="00786F54"/>
    <w:rsid w:val="0079054D"/>
    <w:rsid w:val="00790CBA"/>
    <w:rsid w:val="0079265F"/>
    <w:rsid w:val="00792A9E"/>
    <w:rsid w:val="007939D0"/>
    <w:rsid w:val="00794472"/>
    <w:rsid w:val="00794AF0"/>
    <w:rsid w:val="007950C0"/>
    <w:rsid w:val="0079535A"/>
    <w:rsid w:val="00795973"/>
    <w:rsid w:val="007A13A8"/>
    <w:rsid w:val="007A6E51"/>
    <w:rsid w:val="007A7A60"/>
    <w:rsid w:val="007B2255"/>
    <w:rsid w:val="007B6E3E"/>
    <w:rsid w:val="007B7312"/>
    <w:rsid w:val="007B767C"/>
    <w:rsid w:val="007C1358"/>
    <w:rsid w:val="007C1B7E"/>
    <w:rsid w:val="007C1EAF"/>
    <w:rsid w:val="007C4155"/>
    <w:rsid w:val="007C42F3"/>
    <w:rsid w:val="007C4332"/>
    <w:rsid w:val="007C59B4"/>
    <w:rsid w:val="007C6A8B"/>
    <w:rsid w:val="007C7018"/>
    <w:rsid w:val="007C750E"/>
    <w:rsid w:val="007D042A"/>
    <w:rsid w:val="007D0C23"/>
    <w:rsid w:val="007D0D8D"/>
    <w:rsid w:val="007D333B"/>
    <w:rsid w:val="007D4663"/>
    <w:rsid w:val="007D643C"/>
    <w:rsid w:val="007E0943"/>
    <w:rsid w:val="007E111E"/>
    <w:rsid w:val="007E20F2"/>
    <w:rsid w:val="007E3AE6"/>
    <w:rsid w:val="007E4CCC"/>
    <w:rsid w:val="007E5218"/>
    <w:rsid w:val="007E7C14"/>
    <w:rsid w:val="007E7DEC"/>
    <w:rsid w:val="007E7E75"/>
    <w:rsid w:val="007F00E8"/>
    <w:rsid w:val="007F0CE6"/>
    <w:rsid w:val="007F213D"/>
    <w:rsid w:val="007F2597"/>
    <w:rsid w:val="007F3F32"/>
    <w:rsid w:val="007F5D17"/>
    <w:rsid w:val="007F5D2D"/>
    <w:rsid w:val="007F5FE0"/>
    <w:rsid w:val="007F680B"/>
    <w:rsid w:val="0080131F"/>
    <w:rsid w:val="008036E3"/>
    <w:rsid w:val="00803BD4"/>
    <w:rsid w:val="00806440"/>
    <w:rsid w:val="00807959"/>
    <w:rsid w:val="00807B49"/>
    <w:rsid w:val="00810ABF"/>
    <w:rsid w:val="00811860"/>
    <w:rsid w:val="00812861"/>
    <w:rsid w:val="008161B4"/>
    <w:rsid w:val="008172F0"/>
    <w:rsid w:val="00817367"/>
    <w:rsid w:val="008175EE"/>
    <w:rsid w:val="00820217"/>
    <w:rsid w:val="008219CE"/>
    <w:rsid w:val="0082482D"/>
    <w:rsid w:val="00824882"/>
    <w:rsid w:val="008254F4"/>
    <w:rsid w:val="00827434"/>
    <w:rsid w:val="00830883"/>
    <w:rsid w:val="008342F5"/>
    <w:rsid w:val="008357C7"/>
    <w:rsid w:val="00835BA8"/>
    <w:rsid w:val="00836F34"/>
    <w:rsid w:val="0084071C"/>
    <w:rsid w:val="00843329"/>
    <w:rsid w:val="00845810"/>
    <w:rsid w:val="00846670"/>
    <w:rsid w:val="00850076"/>
    <w:rsid w:val="008508D7"/>
    <w:rsid w:val="00851418"/>
    <w:rsid w:val="00851966"/>
    <w:rsid w:val="0085204A"/>
    <w:rsid w:val="00852589"/>
    <w:rsid w:val="008534A1"/>
    <w:rsid w:val="0085424E"/>
    <w:rsid w:val="008544AA"/>
    <w:rsid w:val="00854596"/>
    <w:rsid w:val="00854888"/>
    <w:rsid w:val="00854961"/>
    <w:rsid w:val="00855C73"/>
    <w:rsid w:val="00860349"/>
    <w:rsid w:val="0086144E"/>
    <w:rsid w:val="00862AB2"/>
    <w:rsid w:val="00864281"/>
    <w:rsid w:val="00864468"/>
    <w:rsid w:val="008700F4"/>
    <w:rsid w:val="008707E0"/>
    <w:rsid w:val="00872726"/>
    <w:rsid w:val="0087299C"/>
    <w:rsid w:val="00872B45"/>
    <w:rsid w:val="0087325E"/>
    <w:rsid w:val="00874333"/>
    <w:rsid w:val="00875F92"/>
    <w:rsid w:val="008764A5"/>
    <w:rsid w:val="00877B40"/>
    <w:rsid w:val="0088116C"/>
    <w:rsid w:val="008828A8"/>
    <w:rsid w:val="0088331E"/>
    <w:rsid w:val="00885012"/>
    <w:rsid w:val="0088564A"/>
    <w:rsid w:val="00887BCB"/>
    <w:rsid w:val="008916FA"/>
    <w:rsid w:val="00892D79"/>
    <w:rsid w:val="00893AD4"/>
    <w:rsid w:val="00894084"/>
    <w:rsid w:val="008946EC"/>
    <w:rsid w:val="00895934"/>
    <w:rsid w:val="00895D66"/>
    <w:rsid w:val="00897EA8"/>
    <w:rsid w:val="008A308D"/>
    <w:rsid w:val="008A3737"/>
    <w:rsid w:val="008A3C13"/>
    <w:rsid w:val="008A3E45"/>
    <w:rsid w:val="008A3E5F"/>
    <w:rsid w:val="008A5CE2"/>
    <w:rsid w:val="008A6297"/>
    <w:rsid w:val="008A673E"/>
    <w:rsid w:val="008B03EB"/>
    <w:rsid w:val="008B0D41"/>
    <w:rsid w:val="008B22CC"/>
    <w:rsid w:val="008B2E8C"/>
    <w:rsid w:val="008B4FEF"/>
    <w:rsid w:val="008B51CF"/>
    <w:rsid w:val="008B6525"/>
    <w:rsid w:val="008B7FC5"/>
    <w:rsid w:val="008C156D"/>
    <w:rsid w:val="008C45A1"/>
    <w:rsid w:val="008C49D1"/>
    <w:rsid w:val="008C50EA"/>
    <w:rsid w:val="008C682F"/>
    <w:rsid w:val="008C692B"/>
    <w:rsid w:val="008C6D9C"/>
    <w:rsid w:val="008D236E"/>
    <w:rsid w:val="008D3865"/>
    <w:rsid w:val="008D4D27"/>
    <w:rsid w:val="008D6DBA"/>
    <w:rsid w:val="008D6FBE"/>
    <w:rsid w:val="008D7CEC"/>
    <w:rsid w:val="008E1176"/>
    <w:rsid w:val="008E171F"/>
    <w:rsid w:val="008E23B2"/>
    <w:rsid w:val="008E399E"/>
    <w:rsid w:val="008E3C9E"/>
    <w:rsid w:val="008E4244"/>
    <w:rsid w:val="008E5036"/>
    <w:rsid w:val="008E6393"/>
    <w:rsid w:val="008E6EA6"/>
    <w:rsid w:val="008E73AE"/>
    <w:rsid w:val="008E73C9"/>
    <w:rsid w:val="008F0474"/>
    <w:rsid w:val="008F0CC1"/>
    <w:rsid w:val="008F0E7F"/>
    <w:rsid w:val="008F3B7D"/>
    <w:rsid w:val="008F59A3"/>
    <w:rsid w:val="008F5B16"/>
    <w:rsid w:val="0090100C"/>
    <w:rsid w:val="00902583"/>
    <w:rsid w:val="00902B28"/>
    <w:rsid w:val="00904CF3"/>
    <w:rsid w:val="00910EE7"/>
    <w:rsid w:val="00911077"/>
    <w:rsid w:val="00911893"/>
    <w:rsid w:val="0091214F"/>
    <w:rsid w:val="009127E5"/>
    <w:rsid w:val="00912AB9"/>
    <w:rsid w:val="009139A1"/>
    <w:rsid w:val="00913F53"/>
    <w:rsid w:val="00915012"/>
    <w:rsid w:val="00915942"/>
    <w:rsid w:val="00917174"/>
    <w:rsid w:val="009210E6"/>
    <w:rsid w:val="00923817"/>
    <w:rsid w:val="00925B78"/>
    <w:rsid w:val="0092619F"/>
    <w:rsid w:val="00926788"/>
    <w:rsid w:val="00926CBB"/>
    <w:rsid w:val="0092753E"/>
    <w:rsid w:val="00927A97"/>
    <w:rsid w:val="00927E04"/>
    <w:rsid w:val="00932326"/>
    <w:rsid w:val="009337C9"/>
    <w:rsid w:val="00934435"/>
    <w:rsid w:val="009356B9"/>
    <w:rsid w:val="00937491"/>
    <w:rsid w:val="00937A10"/>
    <w:rsid w:val="00940EA3"/>
    <w:rsid w:val="0094116A"/>
    <w:rsid w:val="00941495"/>
    <w:rsid w:val="009416DA"/>
    <w:rsid w:val="00941DA9"/>
    <w:rsid w:val="00942B92"/>
    <w:rsid w:val="00942C8D"/>
    <w:rsid w:val="009476B0"/>
    <w:rsid w:val="00951044"/>
    <w:rsid w:val="00951090"/>
    <w:rsid w:val="00952415"/>
    <w:rsid w:val="00952892"/>
    <w:rsid w:val="009529C2"/>
    <w:rsid w:val="00953CFA"/>
    <w:rsid w:val="00955E22"/>
    <w:rsid w:val="009627B9"/>
    <w:rsid w:val="0096436E"/>
    <w:rsid w:val="00964836"/>
    <w:rsid w:val="0096652A"/>
    <w:rsid w:val="009669E5"/>
    <w:rsid w:val="00967CA9"/>
    <w:rsid w:val="0097192A"/>
    <w:rsid w:val="00972292"/>
    <w:rsid w:val="009729BF"/>
    <w:rsid w:val="00972C78"/>
    <w:rsid w:val="00972E43"/>
    <w:rsid w:val="00974CFF"/>
    <w:rsid w:val="00975BAE"/>
    <w:rsid w:val="00976C5A"/>
    <w:rsid w:val="0098197E"/>
    <w:rsid w:val="009839E6"/>
    <w:rsid w:val="009852A2"/>
    <w:rsid w:val="00985566"/>
    <w:rsid w:val="00985AF8"/>
    <w:rsid w:val="009902A4"/>
    <w:rsid w:val="009915B2"/>
    <w:rsid w:val="00993274"/>
    <w:rsid w:val="009955BE"/>
    <w:rsid w:val="00996896"/>
    <w:rsid w:val="009A02BE"/>
    <w:rsid w:val="009A1071"/>
    <w:rsid w:val="009A15C5"/>
    <w:rsid w:val="009A5EDF"/>
    <w:rsid w:val="009A703F"/>
    <w:rsid w:val="009B0AEA"/>
    <w:rsid w:val="009B2CCB"/>
    <w:rsid w:val="009B3B1E"/>
    <w:rsid w:val="009B4455"/>
    <w:rsid w:val="009B4565"/>
    <w:rsid w:val="009B5723"/>
    <w:rsid w:val="009B60AC"/>
    <w:rsid w:val="009B6FE2"/>
    <w:rsid w:val="009C2434"/>
    <w:rsid w:val="009C2F67"/>
    <w:rsid w:val="009C3049"/>
    <w:rsid w:val="009C34AC"/>
    <w:rsid w:val="009C458F"/>
    <w:rsid w:val="009C5111"/>
    <w:rsid w:val="009C68C5"/>
    <w:rsid w:val="009C74DD"/>
    <w:rsid w:val="009D1491"/>
    <w:rsid w:val="009D3EF7"/>
    <w:rsid w:val="009D4CDF"/>
    <w:rsid w:val="009E2061"/>
    <w:rsid w:val="009E537B"/>
    <w:rsid w:val="009E5B48"/>
    <w:rsid w:val="009E618A"/>
    <w:rsid w:val="009E688C"/>
    <w:rsid w:val="009E7938"/>
    <w:rsid w:val="009E7F08"/>
    <w:rsid w:val="009F1739"/>
    <w:rsid w:val="009F1D83"/>
    <w:rsid w:val="009F318F"/>
    <w:rsid w:val="009F4811"/>
    <w:rsid w:val="009F617D"/>
    <w:rsid w:val="009F631A"/>
    <w:rsid w:val="00A00DB6"/>
    <w:rsid w:val="00A00F80"/>
    <w:rsid w:val="00A02E4C"/>
    <w:rsid w:val="00A04F67"/>
    <w:rsid w:val="00A060C3"/>
    <w:rsid w:val="00A06A83"/>
    <w:rsid w:val="00A07207"/>
    <w:rsid w:val="00A07798"/>
    <w:rsid w:val="00A07BAA"/>
    <w:rsid w:val="00A1022A"/>
    <w:rsid w:val="00A10A27"/>
    <w:rsid w:val="00A115D6"/>
    <w:rsid w:val="00A13674"/>
    <w:rsid w:val="00A14CE6"/>
    <w:rsid w:val="00A16D0C"/>
    <w:rsid w:val="00A17556"/>
    <w:rsid w:val="00A202A7"/>
    <w:rsid w:val="00A20446"/>
    <w:rsid w:val="00A21761"/>
    <w:rsid w:val="00A2345E"/>
    <w:rsid w:val="00A23546"/>
    <w:rsid w:val="00A236C7"/>
    <w:rsid w:val="00A25861"/>
    <w:rsid w:val="00A26D11"/>
    <w:rsid w:val="00A30641"/>
    <w:rsid w:val="00A30DC9"/>
    <w:rsid w:val="00A30FF8"/>
    <w:rsid w:val="00A31820"/>
    <w:rsid w:val="00A31F57"/>
    <w:rsid w:val="00A32AF7"/>
    <w:rsid w:val="00A33A91"/>
    <w:rsid w:val="00A371F6"/>
    <w:rsid w:val="00A434DC"/>
    <w:rsid w:val="00A449DC"/>
    <w:rsid w:val="00A45B44"/>
    <w:rsid w:val="00A45C41"/>
    <w:rsid w:val="00A4713B"/>
    <w:rsid w:val="00A51BBC"/>
    <w:rsid w:val="00A52411"/>
    <w:rsid w:val="00A53578"/>
    <w:rsid w:val="00A544D5"/>
    <w:rsid w:val="00A54BE2"/>
    <w:rsid w:val="00A56391"/>
    <w:rsid w:val="00A61CBB"/>
    <w:rsid w:val="00A61FB5"/>
    <w:rsid w:val="00A62A48"/>
    <w:rsid w:val="00A63D34"/>
    <w:rsid w:val="00A64EC4"/>
    <w:rsid w:val="00A718B5"/>
    <w:rsid w:val="00A734FD"/>
    <w:rsid w:val="00A74399"/>
    <w:rsid w:val="00A74C5B"/>
    <w:rsid w:val="00A74EA2"/>
    <w:rsid w:val="00A80041"/>
    <w:rsid w:val="00A8191A"/>
    <w:rsid w:val="00A83032"/>
    <w:rsid w:val="00A84017"/>
    <w:rsid w:val="00A8447C"/>
    <w:rsid w:val="00A85413"/>
    <w:rsid w:val="00A9002A"/>
    <w:rsid w:val="00A90420"/>
    <w:rsid w:val="00A913B4"/>
    <w:rsid w:val="00A926B0"/>
    <w:rsid w:val="00A93AB3"/>
    <w:rsid w:val="00A93DFB"/>
    <w:rsid w:val="00A94B1F"/>
    <w:rsid w:val="00A961A2"/>
    <w:rsid w:val="00A96751"/>
    <w:rsid w:val="00A97163"/>
    <w:rsid w:val="00AA03F4"/>
    <w:rsid w:val="00AA1D81"/>
    <w:rsid w:val="00AA323C"/>
    <w:rsid w:val="00AA4637"/>
    <w:rsid w:val="00AA4DB1"/>
    <w:rsid w:val="00AA5E49"/>
    <w:rsid w:val="00AA6660"/>
    <w:rsid w:val="00AA6D54"/>
    <w:rsid w:val="00AB1297"/>
    <w:rsid w:val="00AB1CAB"/>
    <w:rsid w:val="00AB4E83"/>
    <w:rsid w:val="00AB4EB7"/>
    <w:rsid w:val="00AB60C2"/>
    <w:rsid w:val="00AB7883"/>
    <w:rsid w:val="00AC0088"/>
    <w:rsid w:val="00AC07B2"/>
    <w:rsid w:val="00AC09DF"/>
    <w:rsid w:val="00AC18AF"/>
    <w:rsid w:val="00AC1DB0"/>
    <w:rsid w:val="00AC41F8"/>
    <w:rsid w:val="00AC49CD"/>
    <w:rsid w:val="00AC4D4E"/>
    <w:rsid w:val="00AC5918"/>
    <w:rsid w:val="00AD0950"/>
    <w:rsid w:val="00AD0A44"/>
    <w:rsid w:val="00AD1181"/>
    <w:rsid w:val="00AD1346"/>
    <w:rsid w:val="00AD3A18"/>
    <w:rsid w:val="00AD3B27"/>
    <w:rsid w:val="00AD4AE0"/>
    <w:rsid w:val="00AD50A7"/>
    <w:rsid w:val="00AD5BC7"/>
    <w:rsid w:val="00AD6794"/>
    <w:rsid w:val="00AD6AFC"/>
    <w:rsid w:val="00AD7DCF"/>
    <w:rsid w:val="00AE1ACC"/>
    <w:rsid w:val="00AE4326"/>
    <w:rsid w:val="00AE4536"/>
    <w:rsid w:val="00AE49CF"/>
    <w:rsid w:val="00AE4A2F"/>
    <w:rsid w:val="00AE4FEC"/>
    <w:rsid w:val="00AE57AC"/>
    <w:rsid w:val="00AF2FA5"/>
    <w:rsid w:val="00AF3FD5"/>
    <w:rsid w:val="00AF5076"/>
    <w:rsid w:val="00AF6E7C"/>
    <w:rsid w:val="00AF6F59"/>
    <w:rsid w:val="00AF713E"/>
    <w:rsid w:val="00AF7A1E"/>
    <w:rsid w:val="00B00953"/>
    <w:rsid w:val="00B0139B"/>
    <w:rsid w:val="00B03BD1"/>
    <w:rsid w:val="00B04D12"/>
    <w:rsid w:val="00B10A80"/>
    <w:rsid w:val="00B1194F"/>
    <w:rsid w:val="00B133AA"/>
    <w:rsid w:val="00B1342A"/>
    <w:rsid w:val="00B13F04"/>
    <w:rsid w:val="00B1405A"/>
    <w:rsid w:val="00B1682B"/>
    <w:rsid w:val="00B16E1F"/>
    <w:rsid w:val="00B17574"/>
    <w:rsid w:val="00B205EF"/>
    <w:rsid w:val="00B21A60"/>
    <w:rsid w:val="00B23732"/>
    <w:rsid w:val="00B238A8"/>
    <w:rsid w:val="00B238CA"/>
    <w:rsid w:val="00B26D79"/>
    <w:rsid w:val="00B27683"/>
    <w:rsid w:val="00B30EB6"/>
    <w:rsid w:val="00B316B7"/>
    <w:rsid w:val="00B32274"/>
    <w:rsid w:val="00B32286"/>
    <w:rsid w:val="00B343DE"/>
    <w:rsid w:val="00B3452F"/>
    <w:rsid w:val="00B36223"/>
    <w:rsid w:val="00B40191"/>
    <w:rsid w:val="00B41099"/>
    <w:rsid w:val="00B4148F"/>
    <w:rsid w:val="00B4272E"/>
    <w:rsid w:val="00B42E81"/>
    <w:rsid w:val="00B438F0"/>
    <w:rsid w:val="00B43C68"/>
    <w:rsid w:val="00B475A9"/>
    <w:rsid w:val="00B51B84"/>
    <w:rsid w:val="00B525FE"/>
    <w:rsid w:val="00B536AF"/>
    <w:rsid w:val="00B555D6"/>
    <w:rsid w:val="00B5636C"/>
    <w:rsid w:val="00B57E0B"/>
    <w:rsid w:val="00B6007C"/>
    <w:rsid w:val="00B60995"/>
    <w:rsid w:val="00B60F0A"/>
    <w:rsid w:val="00B629DC"/>
    <w:rsid w:val="00B63273"/>
    <w:rsid w:val="00B6549D"/>
    <w:rsid w:val="00B66B30"/>
    <w:rsid w:val="00B67534"/>
    <w:rsid w:val="00B70287"/>
    <w:rsid w:val="00B718A8"/>
    <w:rsid w:val="00B722E9"/>
    <w:rsid w:val="00B72EE1"/>
    <w:rsid w:val="00B74B65"/>
    <w:rsid w:val="00B762ED"/>
    <w:rsid w:val="00B772C3"/>
    <w:rsid w:val="00B772DA"/>
    <w:rsid w:val="00B77917"/>
    <w:rsid w:val="00B80442"/>
    <w:rsid w:val="00B8088C"/>
    <w:rsid w:val="00B812AE"/>
    <w:rsid w:val="00B86615"/>
    <w:rsid w:val="00B8702A"/>
    <w:rsid w:val="00B91187"/>
    <w:rsid w:val="00B91AD0"/>
    <w:rsid w:val="00B91FA5"/>
    <w:rsid w:val="00B92354"/>
    <w:rsid w:val="00B92EC3"/>
    <w:rsid w:val="00BA0AFC"/>
    <w:rsid w:val="00BA1FF8"/>
    <w:rsid w:val="00BA4EBE"/>
    <w:rsid w:val="00BA5C6C"/>
    <w:rsid w:val="00BA6797"/>
    <w:rsid w:val="00BA7827"/>
    <w:rsid w:val="00BA7A80"/>
    <w:rsid w:val="00BA7AB1"/>
    <w:rsid w:val="00BA7AC1"/>
    <w:rsid w:val="00BB0376"/>
    <w:rsid w:val="00BB09F5"/>
    <w:rsid w:val="00BB160D"/>
    <w:rsid w:val="00BB3E0E"/>
    <w:rsid w:val="00BC33E1"/>
    <w:rsid w:val="00BC4F98"/>
    <w:rsid w:val="00BC73D7"/>
    <w:rsid w:val="00BC74BA"/>
    <w:rsid w:val="00BC7ADF"/>
    <w:rsid w:val="00BD055E"/>
    <w:rsid w:val="00BD1890"/>
    <w:rsid w:val="00BD402A"/>
    <w:rsid w:val="00BD4AC6"/>
    <w:rsid w:val="00BD4F78"/>
    <w:rsid w:val="00BD798D"/>
    <w:rsid w:val="00BE18D2"/>
    <w:rsid w:val="00BE1F1A"/>
    <w:rsid w:val="00BE2C00"/>
    <w:rsid w:val="00BE30F6"/>
    <w:rsid w:val="00BE6E30"/>
    <w:rsid w:val="00BF11AE"/>
    <w:rsid w:val="00BF1544"/>
    <w:rsid w:val="00BF1916"/>
    <w:rsid w:val="00BF1FF7"/>
    <w:rsid w:val="00BF33F2"/>
    <w:rsid w:val="00BF481E"/>
    <w:rsid w:val="00BF4952"/>
    <w:rsid w:val="00BF4D30"/>
    <w:rsid w:val="00C01E41"/>
    <w:rsid w:val="00C030A5"/>
    <w:rsid w:val="00C03AB5"/>
    <w:rsid w:val="00C05667"/>
    <w:rsid w:val="00C057AA"/>
    <w:rsid w:val="00C06855"/>
    <w:rsid w:val="00C072DB"/>
    <w:rsid w:val="00C10E1E"/>
    <w:rsid w:val="00C117E9"/>
    <w:rsid w:val="00C16FDF"/>
    <w:rsid w:val="00C17AA6"/>
    <w:rsid w:val="00C25B7A"/>
    <w:rsid w:val="00C25C3A"/>
    <w:rsid w:val="00C2615A"/>
    <w:rsid w:val="00C303B2"/>
    <w:rsid w:val="00C31C64"/>
    <w:rsid w:val="00C34944"/>
    <w:rsid w:val="00C34A6C"/>
    <w:rsid w:val="00C40999"/>
    <w:rsid w:val="00C43DC6"/>
    <w:rsid w:val="00C44CBE"/>
    <w:rsid w:val="00C44FD6"/>
    <w:rsid w:val="00C5270F"/>
    <w:rsid w:val="00C53C00"/>
    <w:rsid w:val="00C55A2B"/>
    <w:rsid w:val="00C6045D"/>
    <w:rsid w:val="00C62206"/>
    <w:rsid w:val="00C62740"/>
    <w:rsid w:val="00C63E42"/>
    <w:rsid w:val="00C64DF7"/>
    <w:rsid w:val="00C677FE"/>
    <w:rsid w:val="00C704DC"/>
    <w:rsid w:val="00C751BB"/>
    <w:rsid w:val="00C752E0"/>
    <w:rsid w:val="00C7759E"/>
    <w:rsid w:val="00C81E20"/>
    <w:rsid w:val="00C86AFE"/>
    <w:rsid w:val="00C87256"/>
    <w:rsid w:val="00C9072F"/>
    <w:rsid w:val="00C91DB6"/>
    <w:rsid w:val="00C9229C"/>
    <w:rsid w:val="00C92DCA"/>
    <w:rsid w:val="00C94BFF"/>
    <w:rsid w:val="00C9615E"/>
    <w:rsid w:val="00C96954"/>
    <w:rsid w:val="00C974A3"/>
    <w:rsid w:val="00CA0283"/>
    <w:rsid w:val="00CA2F97"/>
    <w:rsid w:val="00CA3450"/>
    <w:rsid w:val="00CA3A22"/>
    <w:rsid w:val="00CA421C"/>
    <w:rsid w:val="00CA4EBB"/>
    <w:rsid w:val="00CB0D90"/>
    <w:rsid w:val="00CB0E3F"/>
    <w:rsid w:val="00CB2967"/>
    <w:rsid w:val="00CB335F"/>
    <w:rsid w:val="00CB456D"/>
    <w:rsid w:val="00CC213D"/>
    <w:rsid w:val="00CC30BA"/>
    <w:rsid w:val="00CC41A2"/>
    <w:rsid w:val="00CC45C8"/>
    <w:rsid w:val="00CC69AD"/>
    <w:rsid w:val="00CC7293"/>
    <w:rsid w:val="00CD0CFC"/>
    <w:rsid w:val="00CD0EE5"/>
    <w:rsid w:val="00CD202E"/>
    <w:rsid w:val="00CD2599"/>
    <w:rsid w:val="00CD29BA"/>
    <w:rsid w:val="00CD44CE"/>
    <w:rsid w:val="00CD4D80"/>
    <w:rsid w:val="00CD5E60"/>
    <w:rsid w:val="00CE0929"/>
    <w:rsid w:val="00CE137E"/>
    <w:rsid w:val="00CE1EA7"/>
    <w:rsid w:val="00CE42C2"/>
    <w:rsid w:val="00CE5500"/>
    <w:rsid w:val="00CE5727"/>
    <w:rsid w:val="00CF0110"/>
    <w:rsid w:val="00CF24AA"/>
    <w:rsid w:val="00CF33A3"/>
    <w:rsid w:val="00CF3727"/>
    <w:rsid w:val="00CF3EE5"/>
    <w:rsid w:val="00CF4D34"/>
    <w:rsid w:val="00CF5936"/>
    <w:rsid w:val="00D0017B"/>
    <w:rsid w:val="00D0019B"/>
    <w:rsid w:val="00D0036D"/>
    <w:rsid w:val="00D005CF"/>
    <w:rsid w:val="00D01A54"/>
    <w:rsid w:val="00D03101"/>
    <w:rsid w:val="00D057DD"/>
    <w:rsid w:val="00D06ABF"/>
    <w:rsid w:val="00D1126A"/>
    <w:rsid w:val="00D11579"/>
    <w:rsid w:val="00D13493"/>
    <w:rsid w:val="00D15B9F"/>
    <w:rsid w:val="00D16C85"/>
    <w:rsid w:val="00D16E3D"/>
    <w:rsid w:val="00D2084E"/>
    <w:rsid w:val="00D21413"/>
    <w:rsid w:val="00D2577D"/>
    <w:rsid w:val="00D25A7C"/>
    <w:rsid w:val="00D27983"/>
    <w:rsid w:val="00D31A3D"/>
    <w:rsid w:val="00D31BA5"/>
    <w:rsid w:val="00D32E14"/>
    <w:rsid w:val="00D336DF"/>
    <w:rsid w:val="00D377D5"/>
    <w:rsid w:val="00D42A97"/>
    <w:rsid w:val="00D43C3E"/>
    <w:rsid w:val="00D44CDA"/>
    <w:rsid w:val="00D44E1C"/>
    <w:rsid w:val="00D44F3F"/>
    <w:rsid w:val="00D45DA0"/>
    <w:rsid w:val="00D50EEA"/>
    <w:rsid w:val="00D51620"/>
    <w:rsid w:val="00D52760"/>
    <w:rsid w:val="00D52F8E"/>
    <w:rsid w:val="00D5338C"/>
    <w:rsid w:val="00D543D3"/>
    <w:rsid w:val="00D573EA"/>
    <w:rsid w:val="00D6159C"/>
    <w:rsid w:val="00D645F6"/>
    <w:rsid w:val="00D65B84"/>
    <w:rsid w:val="00D65E3C"/>
    <w:rsid w:val="00D70DAF"/>
    <w:rsid w:val="00D716AB"/>
    <w:rsid w:val="00D71911"/>
    <w:rsid w:val="00D72240"/>
    <w:rsid w:val="00D729E2"/>
    <w:rsid w:val="00D742EC"/>
    <w:rsid w:val="00D74B18"/>
    <w:rsid w:val="00D74EB1"/>
    <w:rsid w:val="00D751DF"/>
    <w:rsid w:val="00D7584D"/>
    <w:rsid w:val="00D8045D"/>
    <w:rsid w:val="00D80C16"/>
    <w:rsid w:val="00D84593"/>
    <w:rsid w:val="00D84B25"/>
    <w:rsid w:val="00D8527D"/>
    <w:rsid w:val="00D87803"/>
    <w:rsid w:val="00D91567"/>
    <w:rsid w:val="00D9176E"/>
    <w:rsid w:val="00D91C22"/>
    <w:rsid w:val="00D95BCC"/>
    <w:rsid w:val="00DA0930"/>
    <w:rsid w:val="00DA32C8"/>
    <w:rsid w:val="00DA5398"/>
    <w:rsid w:val="00DA58C0"/>
    <w:rsid w:val="00DB0245"/>
    <w:rsid w:val="00DB2383"/>
    <w:rsid w:val="00DB3659"/>
    <w:rsid w:val="00DB5CA9"/>
    <w:rsid w:val="00DC2304"/>
    <w:rsid w:val="00DC3960"/>
    <w:rsid w:val="00DC3D58"/>
    <w:rsid w:val="00DC5208"/>
    <w:rsid w:val="00DD1AE7"/>
    <w:rsid w:val="00DD28B3"/>
    <w:rsid w:val="00DD4A2E"/>
    <w:rsid w:val="00DD4F6E"/>
    <w:rsid w:val="00DD6441"/>
    <w:rsid w:val="00DD6BA0"/>
    <w:rsid w:val="00DD6E4A"/>
    <w:rsid w:val="00DE0A4C"/>
    <w:rsid w:val="00DE0EF9"/>
    <w:rsid w:val="00DE18DC"/>
    <w:rsid w:val="00DE1C89"/>
    <w:rsid w:val="00DE28EB"/>
    <w:rsid w:val="00DE291F"/>
    <w:rsid w:val="00DE50A0"/>
    <w:rsid w:val="00DE6FF3"/>
    <w:rsid w:val="00DE7437"/>
    <w:rsid w:val="00DE7E35"/>
    <w:rsid w:val="00DE7EAB"/>
    <w:rsid w:val="00DF0E74"/>
    <w:rsid w:val="00DF1985"/>
    <w:rsid w:val="00DF1B56"/>
    <w:rsid w:val="00DF2A56"/>
    <w:rsid w:val="00DF2CD8"/>
    <w:rsid w:val="00DF3E3F"/>
    <w:rsid w:val="00DF5912"/>
    <w:rsid w:val="00DF7ECF"/>
    <w:rsid w:val="00E00A38"/>
    <w:rsid w:val="00E00C4A"/>
    <w:rsid w:val="00E00DCD"/>
    <w:rsid w:val="00E019A4"/>
    <w:rsid w:val="00E01C74"/>
    <w:rsid w:val="00E035CD"/>
    <w:rsid w:val="00E045BD"/>
    <w:rsid w:val="00E066DF"/>
    <w:rsid w:val="00E07032"/>
    <w:rsid w:val="00E101CA"/>
    <w:rsid w:val="00E1092F"/>
    <w:rsid w:val="00E1093B"/>
    <w:rsid w:val="00E11F98"/>
    <w:rsid w:val="00E127E3"/>
    <w:rsid w:val="00E13242"/>
    <w:rsid w:val="00E13681"/>
    <w:rsid w:val="00E13FCC"/>
    <w:rsid w:val="00E140BF"/>
    <w:rsid w:val="00E15675"/>
    <w:rsid w:val="00E165D7"/>
    <w:rsid w:val="00E16831"/>
    <w:rsid w:val="00E16A7D"/>
    <w:rsid w:val="00E20BDD"/>
    <w:rsid w:val="00E21416"/>
    <w:rsid w:val="00E221B3"/>
    <w:rsid w:val="00E23243"/>
    <w:rsid w:val="00E2502B"/>
    <w:rsid w:val="00E26292"/>
    <w:rsid w:val="00E271CF"/>
    <w:rsid w:val="00E27B63"/>
    <w:rsid w:val="00E31496"/>
    <w:rsid w:val="00E318E2"/>
    <w:rsid w:val="00E322A9"/>
    <w:rsid w:val="00E34B76"/>
    <w:rsid w:val="00E36B2B"/>
    <w:rsid w:val="00E4356E"/>
    <w:rsid w:val="00E46AAB"/>
    <w:rsid w:val="00E50B64"/>
    <w:rsid w:val="00E52A98"/>
    <w:rsid w:val="00E53F3B"/>
    <w:rsid w:val="00E54987"/>
    <w:rsid w:val="00E55199"/>
    <w:rsid w:val="00E601FD"/>
    <w:rsid w:val="00E602D1"/>
    <w:rsid w:val="00E603EE"/>
    <w:rsid w:val="00E6218B"/>
    <w:rsid w:val="00E62BCB"/>
    <w:rsid w:val="00E636F2"/>
    <w:rsid w:val="00E652C2"/>
    <w:rsid w:val="00E6531F"/>
    <w:rsid w:val="00E67667"/>
    <w:rsid w:val="00E706A8"/>
    <w:rsid w:val="00E70B18"/>
    <w:rsid w:val="00E70D8D"/>
    <w:rsid w:val="00E7103D"/>
    <w:rsid w:val="00E7109B"/>
    <w:rsid w:val="00E7111A"/>
    <w:rsid w:val="00E7155B"/>
    <w:rsid w:val="00E73401"/>
    <w:rsid w:val="00E7348E"/>
    <w:rsid w:val="00E73850"/>
    <w:rsid w:val="00E73963"/>
    <w:rsid w:val="00E749D2"/>
    <w:rsid w:val="00E74FE9"/>
    <w:rsid w:val="00E7517D"/>
    <w:rsid w:val="00E77729"/>
    <w:rsid w:val="00E80610"/>
    <w:rsid w:val="00E81C2C"/>
    <w:rsid w:val="00E821C0"/>
    <w:rsid w:val="00E82770"/>
    <w:rsid w:val="00E8418A"/>
    <w:rsid w:val="00E8508C"/>
    <w:rsid w:val="00E86B97"/>
    <w:rsid w:val="00E87FC6"/>
    <w:rsid w:val="00E90700"/>
    <w:rsid w:val="00E91DB1"/>
    <w:rsid w:val="00E948BB"/>
    <w:rsid w:val="00E95B5B"/>
    <w:rsid w:val="00E96BCF"/>
    <w:rsid w:val="00E970A9"/>
    <w:rsid w:val="00EA002A"/>
    <w:rsid w:val="00EA0CA5"/>
    <w:rsid w:val="00EA3829"/>
    <w:rsid w:val="00EA43EB"/>
    <w:rsid w:val="00EA70AF"/>
    <w:rsid w:val="00EA7508"/>
    <w:rsid w:val="00EA7EE6"/>
    <w:rsid w:val="00EB1E8A"/>
    <w:rsid w:val="00EB28A2"/>
    <w:rsid w:val="00EB2BDB"/>
    <w:rsid w:val="00EB41F9"/>
    <w:rsid w:val="00EB44EE"/>
    <w:rsid w:val="00EB68D7"/>
    <w:rsid w:val="00EB7383"/>
    <w:rsid w:val="00EB7FF5"/>
    <w:rsid w:val="00EC0C90"/>
    <w:rsid w:val="00EC1384"/>
    <w:rsid w:val="00EC13E0"/>
    <w:rsid w:val="00EC1753"/>
    <w:rsid w:val="00EC21B1"/>
    <w:rsid w:val="00EC5011"/>
    <w:rsid w:val="00EC65F1"/>
    <w:rsid w:val="00EC7EFF"/>
    <w:rsid w:val="00EC7F40"/>
    <w:rsid w:val="00ED0A65"/>
    <w:rsid w:val="00ED0D98"/>
    <w:rsid w:val="00ED1D54"/>
    <w:rsid w:val="00ED2768"/>
    <w:rsid w:val="00ED43E2"/>
    <w:rsid w:val="00ED5640"/>
    <w:rsid w:val="00ED611D"/>
    <w:rsid w:val="00EE01A7"/>
    <w:rsid w:val="00EE073D"/>
    <w:rsid w:val="00EE0EEE"/>
    <w:rsid w:val="00EE16C2"/>
    <w:rsid w:val="00EE2049"/>
    <w:rsid w:val="00EE4931"/>
    <w:rsid w:val="00EE6807"/>
    <w:rsid w:val="00EE6AD5"/>
    <w:rsid w:val="00EE747D"/>
    <w:rsid w:val="00EF0AD1"/>
    <w:rsid w:val="00EF2866"/>
    <w:rsid w:val="00EF308B"/>
    <w:rsid w:val="00EF3BAB"/>
    <w:rsid w:val="00EF3D49"/>
    <w:rsid w:val="00EF3DA4"/>
    <w:rsid w:val="00F040F0"/>
    <w:rsid w:val="00F05EF2"/>
    <w:rsid w:val="00F132D4"/>
    <w:rsid w:val="00F1448B"/>
    <w:rsid w:val="00F15718"/>
    <w:rsid w:val="00F15794"/>
    <w:rsid w:val="00F20678"/>
    <w:rsid w:val="00F2385E"/>
    <w:rsid w:val="00F23D8E"/>
    <w:rsid w:val="00F246C4"/>
    <w:rsid w:val="00F2504E"/>
    <w:rsid w:val="00F27688"/>
    <w:rsid w:val="00F27F59"/>
    <w:rsid w:val="00F310F8"/>
    <w:rsid w:val="00F359DB"/>
    <w:rsid w:val="00F35CE7"/>
    <w:rsid w:val="00F37354"/>
    <w:rsid w:val="00F37687"/>
    <w:rsid w:val="00F4206B"/>
    <w:rsid w:val="00F43582"/>
    <w:rsid w:val="00F45729"/>
    <w:rsid w:val="00F46EC6"/>
    <w:rsid w:val="00F4757A"/>
    <w:rsid w:val="00F5337A"/>
    <w:rsid w:val="00F53F5D"/>
    <w:rsid w:val="00F5426C"/>
    <w:rsid w:val="00F55F76"/>
    <w:rsid w:val="00F5629C"/>
    <w:rsid w:val="00F56C34"/>
    <w:rsid w:val="00F57AE7"/>
    <w:rsid w:val="00F611DA"/>
    <w:rsid w:val="00F616E4"/>
    <w:rsid w:val="00F63057"/>
    <w:rsid w:val="00F6539E"/>
    <w:rsid w:val="00F71A48"/>
    <w:rsid w:val="00F73729"/>
    <w:rsid w:val="00F73F0E"/>
    <w:rsid w:val="00F74C68"/>
    <w:rsid w:val="00F75D06"/>
    <w:rsid w:val="00F760F5"/>
    <w:rsid w:val="00F779A3"/>
    <w:rsid w:val="00F81866"/>
    <w:rsid w:val="00F81FF2"/>
    <w:rsid w:val="00F844E9"/>
    <w:rsid w:val="00F91665"/>
    <w:rsid w:val="00F91C0D"/>
    <w:rsid w:val="00F92126"/>
    <w:rsid w:val="00F92537"/>
    <w:rsid w:val="00F93DD3"/>
    <w:rsid w:val="00F942DA"/>
    <w:rsid w:val="00F94383"/>
    <w:rsid w:val="00F94E7B"/>
    <w:rsid w:val="00F9504A"/>
    <w:rsid w:val="00F95B41"/>
    <w:rsid w:val="00FA168E"/>
    <w:rsid w:val="00FA2B34"/>
    <w:rsid w:val="00FA2FD2"/>
    <w:rsid w:val="00FA64A4"/>
    <w:rsid w:val="00FA670C"/>
    <w:rsid w:val="00FA7097"/>
    <w:rsid w:val="00FA7486"/>
    <w:rsid w:val="00FA7567"/>
    <w:rsid w:val="00FA7A79"/>
    <w:rsid w:val="00FB092C"/>
    <w:rsid w:val="00FB09BF"/>
    <w:rsid w:val="00FB0EA0"/>
    <w:rsid w:val="00FB172C"/>
    <w:rsid w:val="00FB17AF"/>
    <w:rsid w:val="00FB1A6D"/>
    <w:rsid w:val="00FB1F2A"/>
    <w:rsid w:val="00FB2251"/>
    <w:rsid w:val="00FB50B1"/>
    <w:rsid w:val="00FB6C21"/>
    <w:rsid w:val="00FB752C"/>
    <w:rsid w:val="00FC0857"/>
    <w:rsid w:val="00FC1E71"/>
    <w:rsid w:val="00FC22C8"/>
    <w:rsid w:val="00FC314F"/>
    <w:rsid w:val="00FC42F7"/>
    <w:rsid w:val="00FC688A"/>
    <w:rsid w:val="00FC6C5D"/>
    <w:rsid w:val="00FC787D"/>
    <w:rsid w:val="00FC7890"/>
    <w:rsid w:val="00FD089B"/>
    <w:rsid w:val="00FD0D09"/>
    <w:rsid w:val="00FD100D"/>
    <w:rsid w:val="00FD327F"/>
    <w:rsid w:val="00FD39A4"/>
    <w:rsid w:val="00FD4981"/>
    <w:rsid w:val="00FD6077"/>
    <w:rsid w:val="00FD66D9"/>
    <w:rsid w:val="00FE0B06"/>
    <w:rsid w:val="00FE13F5"/>
    <w:rsid w:val="00FE1B55"/>
    <w:rsid w:val="00FE1BA3"/>
    <w:rsid w:val="00FE3A51"/>
    <w:rsid w:val="00FE3F6E"/>
    <w:rsid w:val="00FE5184"/>
    <w:rsid w:val="00FF00EF"/>
    <w:rsid w:val="00FF0EE4"/>
    <w:rsid w:val="00FF3630"/>
    <w:rsid w:val="00FF37DA"/>
    <w:rsid w:val="00FF3895"/>
    <w:rsid w:val="00FF3F8F"/>
    <w:rsid w:val="00FF463D"/>
    <w:rsid w:val="00FF6CBE"/>
    <w:rsid w:val="00FF75F2"/>
    <w:rsid w:val="00FF7FD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915942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semiHidden/>
    <w:unhideWhenUsed/>
    <w:rsid w:val="003827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semiHidden/>
    <w:rsid w:val="003827B4"/>
    <w:rPr>
      <w:sz w:val="18"/>
      <w:szCs w:val="18"/>
    </w:rPr>
  </w:style>
  <w:style w:type="paragraph" w:styleId="a4">
    <w:name w:val="footer"/>
    <w:basedOn w:val="a"/>
    <w:link w:val="Char0"/>
    <w:uiPriority w:val="99"/>
    <w:semiHidden/>
    <w:unhideWhenUsed/>
    <w:rsid w:val="003827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semiHidden/>
    <w:rsid w:val="003827B4"/>
    <w:rPr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81</Words>
  <Characters>467</Characters>
  <Application>Microsoft Office Word</Application>
  <DocSecurity>0</DocSecurity>
  <Lines>3</Lines>
  <Paragraphs>1</Paragraphs>
  <ScaleCrop>false</ScaleCrop>
  <Company/>
  <LinksUpToDate>false</LinksUpToDate>
  <CharactersWithSpaces>54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</dc:creator>
  <cp:keywords/>
  <dc:description/>
  <cp:lastModifiedBy>Lenovo</cp:lastModifiedBy>
  <cp:revision>2</cp:revision>
  <dcterms:created xsi:type="dcterms:W3CDTF">2016-06-06T06:43:00Z</dcterms:created>
  <dcterms:modified xsi:type="dcterms:W3CDTF">2016-06-06T06:48:00Z</dcterms:modified>
</cp:coreProperties>
</file>